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BA1061" w:rsidP="00BA1061" w:rsidRDefault="00BA1061" w14:paraId="0B275FAF" w14:textId="5F3A6E7B">
      <w:pPr>
        <w:rPr>
          <w:b/>
          <w:bCs/>
        </w:rPr>
      </w:pPr>
      <w:r>
        <w:rPr>
          <w:b/>
          <w:bCs/>
        </w:rPr>
        <w:t>Statystyka i Algebra</w:t>
      </w:r>
      <w:r w:rsidRPr="00697044" w:rsidR="00697044">
        <w:rPr>
          <w:b/>
          <w:bCs/>
        </w:rPr>
        <w:t xml:space="preserve">  - Kolokwium                                             </w:t>
      </w:r>
    </w:p>
    <w:p w:rsidR="00785337" w:rsidP="00785337" w:rsidRDefault="00785337" w14:paraId="376E8DDA" w14:textId="74098D03">
      <w:pPr>
        <w:spacing w:after="0" w:line="240" w:lineRule="auto"/>
        <w:rPr>
          <w:sz w:val="20"/>
          <w:szCs w:val="20"/>
        </w:rPr>
      </w:pPr>
      <w:r w:rsidRPr="00785337">
        <w:rPr>
          <w:sz w:val="20"/>
          <w:szCs w:val="20"/>
        </w:rPr>
        <w:t xml:space="preserve">Średnia arytmetyczna jest liczona dla elementów:      </w:t>
      </w:r>
      <w:r>
        <w:rPr>
          <w:sz w:val="20"/>
          <w:szCs w:val="20"/>
        </w:rPr>
        <w:t xml:space="preserve">          </w:t>
      </w:r>
      <w:r w:rsidRPr="00785337">
        <w:rPr>
          <w:sz w:val="20"/>
          <w:szCs w:val="20"/>
        </w:rPr>
        <w:t xml:space="preserve">   - </w:t>
      </w:r>
      <w:r>
        <w:rPr>
          <w:sz w:val="20"/>
          <w:szCs w:val="20"/>
        </w:rPr>
        <w:t xml:space="preserve"> </w:t>
      </w:r>
      <w:r w:rsidRPr="00785337">
        <w:rPr>
          <w:sz w:val="20"/>
          <w:szCs w:val="20"/>
        </w:rPr>
        <w:t xml:space="preserve">wszystkich oprócz </w:t>
      </w:r>
      <w:r>
        <w:rPr>
          <w:sz w:val="20"/>
          <w:szCs w:val="20"/>
        </w:rPr>
        <w:t>logarytmów</w:t>
      </w:r>
    </w:p>
    <w:p w:rsidR="00785337" w:rsidP="00785337" w:rsidRDefault="00785337" w14:paraId="48E4F395" w14:textId="7777777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</w:t>
      </w:r>
      <w:r w:rsidRPr="00785337">
        <w:rPr>
          <w:sz w:val="20"/>
          <w:szCs w:val="20"/>
        </w:rPr>
        <w:t xml:space="preserve">  </w:t>
      </w:r>
      <w:r>
        <w:rPr>
          <w:sz w:val="20"/>
          <w:szCs w:val="20"/>
        </w:rPr>
        <w:t>wszystkich wartości dodatnich</w:t>
      </w:r>
    </w:p>
    <w:p w:rsidR="00785337" w:rsidP="00785337" w:rsidRDefault="00785337" w14:paraId="13253590" w14:textId="7777777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wszystkich wartości </w:t>
      </w:r>
      <w:r w:rsidRPr="00785337">
        <w:rPr>
          <w:sz w:val="20"/>
          <w:szCs w:val="20"/>
        </w:rPr>
        <w:t xml:space="preserve"> </w:t>
      </w:r>
      <w:r>
        <w:rPr>
          <w:sz w:val="20"/>
          <w:szCs w:val="20"/>
        </w:rPr>
        <w:t>łącznie z logarytmami</w:t>
      </w:r>
      <w:r w:rsidRPr="00785337">
        <w:rPr>
          <w:sz w:val="20"/>
          <w:szCs w:val="20"/>
        </w:rPr>
        <w:t xml:space="preserve">  </w:t>
      </w:r>
    </w:p>
    <w:p w:rsidR="00785337" w:rsidP="00785337" w:rsidRDefault="00785337" w14:paraId="3D4B04DF" w14:textId="7777777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wszystkich wartości bezwzględnych</w:t>
      </w:r>
    </w:p>
    <w:p w:rsidR="00785337" w:rsidP="00785337" w:rsidRDefault="00785337" w14:paraId="547E90EE" w14:textId="77777777">
      <w:pPr>
        <w:spacing w:after="0" w:line="240" w:lineRule="auto"/>
        <w:rPr>
          <w:sz w:val="20"/>
          <w:szCs w:val="20"/>
        </w:rPr>
      </w:pPr>
    </w:p>
    <w:p w:rsidR="0008294A" w:rsidP="00785337" w:rsidRDefault="0008294A" w14:paraId="1BCDB662" w14:textId="7777777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Jaki rodzaj średniej określa względny udział próby w wyniku:</w:t>
      </w:r>
    </w:p>
    <w:p w:rsidR="0008294A" w:rsidP="00785337" w:rsidRDefault="0008294A" w14:paraId="6320FC1B" w14:textId="7A56BEBC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średnia harmoniczna</w:t>
      </w:r>
    </w:p>
    <w:p w:rsidR="0008294A" w:rsidP="00785337" w:rsidRDefault="0008294A" w14:paraId="446B8C91" w14:textId="315A901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średnia ważona</w:t>
      </w:r>
    </w:p>
    <w:p w:rsidR="0008294A" w:rsidP="00785337" w:rsidRDefault="0008294A" w14:paraId="071184F7" w14:textId="28571F5A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średnia arytmetyczna</w:t>
      </w:r>
    </w:p>
    <w:p w:rsidR="0008294A" w:rsidP="00785337" w:rsidRDefault="0008294A" w14:paraId="67906409" w14:textId="11709D81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średnia geometryczna</w:t>
      </w:r>
    </w:p>
    <w:p w:rsidR="0008294A" w:rsidP="00785337" w:rsidRDefault="0008294A" w14:paraId="118528C5" w14:textId="77777777">
      <w:pPr>
        <w:spacing w:after="0" w:line="240" w:lineRule="auto"/>
        <w:rPr>
          <w:sz w:val="20"/>
          <w:szCs w:val="20"/>
        </w:rPr>
      </w:pPr>
    </w:p>
    <w:p w:rsidR="0008294A" w:rsidP="00785337" w:rsidRDefault="0008294A" w14:paraId="10949616" w14:textId="7777777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Jeśli skośność próby jest do</w:t>
      </w:r>
      <w:r w:rsidRPr="00785337" w:rsidR="00785337">
        <w:rPr>
          <w:sz w:val="20"/>
          <w:szCs w:val="20"/>
        </w:rPr>
        <w:t xml:space="preserve">  </w:t>
      </w:r>
      <w:r>
        <w:rPr>
          <w:sz w:val="20"/>
          <w:szCs w:val="20"/>
        </w:rPr>
        <w:t>dodatnia, to jej mediana jest:</w:t>
      </w:r>
    </w:p>
    <w:p w:rsidR="0008294A" w:rsidP="00785337" w:rsidRDefault="0008294A" w14:paraId="3E15F9A0" w14:textId="586ABA0E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równa średniej arytmetycznej</w:t>
      </w:r>
    </w:p>
    <w:p w:rsidR="0008294A" w:rsidP="00785337" w:rsidRDefault="0008294A" w14:paraId="03A11977" w14:textId="32D0D899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mniejsza od średniej arytmetycznej</w:t>
      </w:r>
    </w:p>
    <w:p w:rsidR="0008294A" w:rsidP="00785337" w:rsidRDefault="0008294A" w14:paraId="053D16B8" w14:textId="32EEA9E0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większa od średniej arytmetycznej</w:t>
      </w:r>
    </w:p>
    <w:p w:rsidR="0008294A" w:rsidP="00785337" w:rsidRDefault="0008294A" w14:paraId="24C80D7E" w14:textId="77777777">
      <w:pPr>
        <w:spacing w:after="0" w:line="240" w:lineRule="auto"/>
        <w:rPr>
          <w:sz w:val="20"/>
          <w:szCs w:val="20"/>
        </w:rPr>
      </w:pPr>
    </w:p>
    <w:p w:rsidR="0008294A" w:rsidP="00785337" w:rsidRDefault="00FB6CE3" w14:paraId="6E1EBEFA" w14:textId="0847E3B2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Jeśli rozkład próby jest </w:t>
      </w:r>
      <w:proofErr w:type="spellStart"/>
      <w:r>
        <w:rPr>
          <w:sz w:val="20"/>
          <w:szCs w:val="20"/>
        </w:rPr>
        <w:t>leptokurtyczny</w:t>
      </w:r>
      <w:proofErr w:type="spellEnd"/>
      <w:r>
        <w:rPr>
          <w:sz w:val="20"/>
          <w:szCs w:val="20"/>
        </w:rPr>
        <w:t>, to jej mediana jest:</w:t>
      </w:r>
    </w:p>
    <w:p w:rsidR="00FB6CE3" w:rsidP="00FB6CE3" w:rsidRDefault="00FB6CE3" w14:paraId="1EAFF6E3" w14:textId="7777777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równa średniej arytmetycznej</w:t>
      </w:r>
    </w:p>
    <w:p w:rsidR="00FB6CE3" w:rsidP="00FB6CE3" w:rsidRDefault="00FB6CE3" w14:paraId="5F9F1A6F" w14:textId="7777777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mniejsza od średniej arytmetycznej</w:t>
      </w:r>
    </w:p>
    <w:p w:rsidR="00FB6CE3" w:rsidP="00FB6CE3" w:rsidRDefault="00FB6CE3" w14:paraId="75C60876" w14:textId="7777777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większa od średniej arytmetycznej</w:t>
      </w:r>
    </w:p>
    <w:p w:rsidR="00FB6CE3" w:rsidP="00FB6CE3" w:rsidRDefault="00FB6CE3" w14:paraId="09FB1CCF" w14:textId="77777777">
      <w:pPr>
        <w:spacing w:after="0" w:line="240" w:lineRule="auto"/>
        <w:rPr>
          <w:sz w:val="20"/>
          <w:szCs w:val="20"/>
        </w:rPr>
      </w:pPr>
    </w:p>
    <w:p w:rsidR="00FB6CE3" w:rsidP="00FB6CE3" w:rsidRDefault="00FB6CE3" w14:paraId="148C99C4" w14:textId="3BCE757C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Zestaw danych jest multimodalny jeśli:</w:t>
      </w:r>
    </w:p>
    <w:p w:rsidR="00FB6CE3" w:rsidP="00FB6CE3" w:rsidRDefault="00FB6CE3" w14:paraId="4901B052" w14:textId="73FD604C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nie ma wartości występującej najrzadziej</w:t>
      </w:r>
    </w:p>
    <w:p w:rsidR="00FB6CE3" w:rsidP="00FB6CE3" w:rsidRDefault="00FB6CE3" w14:paraId="503D3A55" w14:textId="4884636B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ma kilka wartości maksymalnych</w:t>
      </w:r>
    </w:p>
    <w:p w:rsidR="00FB6CE3" w:rsidP="00FB6CE3" w:rsidRDefault="00FB6CE3" w14:paraId="4A827289" w14:textId="30744CE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zawiera wartości liczbowe i kategoryczne</w:t>
      </w:r>
    </w:p>
    <w:p w:rsidR="00FB6CE3" w:rsidP="00FB6CE3" w:rsidRDefault="00FB6CE3" w14:paraId="1E5EDA9D" w14:textId="77777777">
      <w:pPr>
        <w:spacing w:after="0" w:line="240" w:lineRule="auto"/>
        <w:rPr>
          <w:sz w:val="20"/>
          <w:szCs w:val="20"/>
        </w:rPr>
      </w:pPr>
    </w:p>
    <w:p w:rsidR="00FB6CE3" w:rsidP="00FB6CE3" w:rsidRDefault="00B04CAE" w14:paraId="5FB213D8" w14:textId="41FE98BA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Jeśli dwa zbiory danych maja taką samą średnią arytmetyczna i medianę, to co przesądza o ich różnej wariancji?</w:t>
      </w:r>
    </w:p>
    <w:p w:rsidR="00B04CAE" w:rsidP="00FB6CE3" w:rsidRDefault="00B04CAE" w14:paraId="33B4983B" w14:textId="0B54068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różna średnia harmoniczna</w:t>
      </w:r>
    </w:p>
    <w:p w:rsidR="00B04CAE" w:rsidP="00FB6CE3" w:rsidRDefault="00B04CAE" w14:paraId="45A31482" w14:textId="7BF45B4B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różna skośność ich rozkładu</w:t>
      </w:r>
    </w:p>
    <w:p w:rsidR="00B04CAE" w:rsidP="00FB6CE3" w:rsidRDefault="00B04CAE" w14:paraId="2994BA14" w14:textId="41346EA2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różna liczba wartości 0</w:t>
      </w:r>
    </w:p>
    <w:p w:rsidR="00B04CAE" w:rsidP="00FB6CE3" w:rsidRDefault="00B04CAE" w14:paraId="71AACE27" w14:textId="13DB0D63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różna maksymalna wartość danych w obu zbiorach</w:t>
      </w:r>
    </w:p>
    <w:p w:rsidR="00B04CAE" w:rsidP="00FB6CE3" w:rsidRDefault="00B04CAE" w14:paraId="11186C0A" w14:textId="77777777">
      <w:pPr>
        <w:spacing w:after="0" w:line="240" w:lineRule="auto"/>
        <w:rPr>
          <w:sz w:val="20"/>
          <w:szCs w:val="20"/>
        </w:rPr>
      </w:pPr>
    </w:p>
    <w:p w:rsidR="00B04CAE" w:rsidP="00FB6CE3" w:rsidRDefault="00B04CAE" w14:paraId="13E7E902" w14:textId="3CDDD419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Czym </w:t>
      </w:r>
      <w:r w:rsidR="00380B8D">
        <w:rPr>
          <w:sz w:val="20"/>
          <w:szCs w:val="20"/>
        </w:rPr>
        <w:t>jest</w:t>
      </w:r>
      <w:r>
        <w:rPr>
          <w:sz w:val="20"/>
          <w:szCs w:val="20"/>
        </w:rPr>
        <w:t xml:space="preserve"> odchylenie standardowe </w:t>
      </w:r>
      <w:r w:rsidR="00380B8D">
        <w:rPr>
          <w:sz w:val="20"/>
          <w:szCs w:val="20"/>
        </w:rPr>
        <w:t>dla</w:t>
      </w:r>
      <w:r>
        <w:rPr>
          <w:sz w:val="20"/>
          <w:szCs w:val="20"/>
        </w:rPr>
        <w:t xml:space="preserve"> wariancji?</w:t>
      </w:r>
    </w:p>
    <w:p w:rsidR="00B04CAE" w:rsidP="00FB6CE3" w:rsidRDefault="00B04CAE" w14:paraId="5A2AB2A5" w14:textId="1654193D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jest </w:t>
      </w:r>
      <w:r w:rsidR="00380B8D">
        <w:rPr>
          <w:sz w:val="20"/>
          <w:szCs w:val="20"/>
        </w:rPr>
        <w:t>logarytmem naturalnym wariancji</w:t>
      </w:r>
    </w:p>
    <w:p w:rsidR="00B04CAE" w:rsidP="00FB6CE3" w:rsidRDefault="00B04CAE" w14:paraId="3E4574AE" w14:textId="76EC75CC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jest odwrotnością wariancji</w:t>
      </w:r>
    </w:p>
    <w:p w:rsidR="00380B8D" w:rsidP="00FB6CE3" w:rsidRDefault="00380B8D" w14:paraId="1409E7A0" w14:textId="3D36E69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jest kwadratem wariancji</w:t>
      </w:r>
    </w:p>
    <w:p w:rsidR="00380B8D" w:rsidP="00FB6CE3" w:rsidRDefault="00380B8D" w14:paraId="6C8B2C48" w14:textId="39B5B10B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jest pierwiastkiem kwadratowym wariancji</w:t>
      </w:r>
    </w:p>
    <w:p w:rsidR="00F67C85" w:rsidP="00785337" w:rsidRDefault="00F67C85" w14:paraId="5BD59C3E" w14:textId="77777777">
      <w:pPr>
        <w:spacing w:after="0" w:line="240" w:lineRule="auto"/>
        <w:rPr>
          <w:sz w:val="20"/>
          <w:szCs w:val="20"/>
        </w:rPr>
      </w:pPr>
    </w:p>
    <w:p w:rsidR="00F67C85" w:rsidP="00785337" w:rsidRDefault="00F67C85" w14:paraId="562C6246" w14:textId="75AE8A3A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Do </w:t>
      </w:r>
      <w:r w:rsidRPr="00785337" w:rsidR="00785337">
        <w:rPr>
          <w:sz w:val="20"/>
          <w:szCs w:val="20"/>
        </w:rPr>
        <w:t xml:space="preserve"> </w:t>
      </w:r>
      <w:r>
        <w:rPr>
          <w:sz w:val="20"/>
          <w:szCs w:val="20"/>
        </w:rPr>
        <w:t>statystycznych testów normalności rozkłady nie zaliczymy:</w:t>
      </w:r>
    </w:p>
    <w:p w:rsidR="00785337" w:rsidP="00785337" w:rsidRDefault="00F67C85" w14:paraId="7ADD14EF" w14:textId="6CA6730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 Test </w:t>
      </w:r>
      <w:proofErr w:type="spellStart"/>
      <w:r>
        <w:rPr>
          <w:sz w:val="20"/>
          <w:szCs w:val="20"/>
        </w:rPr>
        <w:t>Shapiro</w:t>
      </w:r>
      <w:proofErr w:type="spellEnd"/>
      <w:r>
        <w:rPr>
          <w:sz w:val="20"/>
          <w:szCs w:val="20"/>
        </w:rPr>
        <w:t>-Wilka</w:t>
      </w:r>
    </w:p>
    <w:p w:rsidR="00F67C85" w:rsidP="00785337" w:rsidRDefault="00F67C85" w14:paraId="6E4D8DDA" w14:textId="4C8D714F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 Test U </w:t>
      </w:r>
      <w:proofErr w:type="spellStart"/>
      <w:r>
        <w:rPr>
          <w:sz w:val="20"/>
          <w:szCs w:val="20"/>
        </w:rPr>
        <w:t>Manna-Whitneya</w:t>
      </w:r>
      <w:proofErr w:type="spellEnd"/>
    </w:p>
    <w:p w:rsidR="00F67C85" w:rsidP="00785337" w:rsidRDefault="00F67C85" w14:paraId="72107BAF" w14:textId="69CA700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 Test K^2 </w:t>
      </w:r>
      <w:proofErr w:type="spellStart"/>
      <w:r>
        <w:rPr>
          <w:sz w:val="20"/>
          <w:szCs w:val="20"/>
        </w:rPr>
        <w:t>D’Agostino</w:t>
      </w:r>
      <w:proofErr w:type="spellEnd"/>
    </w:p>
    <w:p w:rsidR="00F67C85" w:rsidP="00785337" w:rsidRDefault="00F67C85" w14:paraId="15526F3D" w14:textId="7CA2677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 Test Andersona-</w:t>
      </w:r>
      <w:proofErr w:type="spellStart"/>
      <w:r>
        <w:rPr>
          <w:sz w:val="20"/>
          <w:szCs w:val="20"/>
        </w:rPr>
        <w:t>Darlinga</w:t>
      </w:r>
      <w:proofErr w:type="spellEnd"/>
    </w:p>
    <w:p w:rsidR="00F67C85" w:rsidP="00785337" w:rsidRDefault="00F67C85" w14:paraId="2406ADDE" w14:textId="77777777">
      <w:pPr>
        <w:spacing w:after="0" w:line="240" w:lineRule="auto"/>
        <w:rPr>
          <w:sz w:val="20"/>
          <w:szCs w:val="20"/>
        </w:rPr>
      </w:pPr>
    </w:p>
    <w:p w:rsidR="00F67C85" w:rsidP="00785337" w:rsidRDefault="00F67C85" w14:paraId="17A28944" w14:textId="0ACB5B77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o testów stacjonarnych zaliczymy:</w:t>
      </w:r>
    </w:p>
    <w:p w:rsidRPr="00F67C85" w:rsidR="00F67C85" w:rsidP="00785337" w:rsidRDefault="00F67C85" w14:paraId="7DC4925F" w14:textId="79C7D87E">
      <w:pPr>
        <w:spacing w:after="0" w:line="240" w:lineRule="auto"/>
        <w:rPr>
          <w:sz w:val="20"/>
          <w:szCs w:val="20"/>
          <w:lang w:val="en-GB"/>
        </w:rPr>
      </w:pPr>
      <w:r w:rsidRPr="00F67C85">
        <w:rPr>
          <w:sz w:val="20"/>
          <w:szCs w:val="20"/>
          <w:lang w:val="en-GB"/>
        </w:rPr>
        <w:t xml:space="preserve">-  Test </w:t>
      </w:r>
      <w:proofErr w:type="spellStart"/>
      <w:r w:rsidRPr="00F67C85">
        <w:rPr>
          <w:sz w:val="20"/>
          <w:szCs w:val="20"/>
          <w:lang w:val="en-GB"/>
        </w:rPr>
        <w:t>Wilcoxona</w:t>
      </w:r>
      <w:proofErr w:type="spellEnd"/>
    </w:p>
    <w:p w:rsidRPr="00F67C85" w:rsidR="00F67C85" w:rsidP="00785337" w:rsidRDefault="00F67C85" w14:paraId="035F489F" w14:textId="438E8D1C">
      <w:pPr>
        <w:spacing w:after="0" w:line="240" w:lineRule="auto"/>
        <w:rPr>
          <w:sz w:val="20"/>
          <w:szCs w:val="20"/>
          <w:lang w:val="en-GB"/>
        </w:rPr>
      </w:pPr>
      <w:r w:rsidRPr="00F67C85">
        <w:rPr>
          <w:sz w:val="20"/>
          <w:szCs w:val="20"/>
          <w:lang w:val="en-GB"/>
        </w:rPr>
        <w:t xml:space="preserve">-  Test </w:t>
      </w:r>
      <w:proofErr w:type="spellStart"/>
      <w:r w:rsidRPr="00F67C85">
        <w:rPr>
          <w:sz w:val="20"/>
          <w:szCs w:val="20"/>
          <w:lang w:val="en-GB"/>
        </w:rPr>
        <w:t>Friedmana</w:t>
      </w:r>
      <w:proofErr w:type="spellEnd"/>
    </w:p>
    <w:p w:rsidR="00F67C85" w:rsidP="00785337" w:rsidRDefault="00F67C85" w14:paraId="072F7B01" w14:textId="72462B52">
      <w:pPr>
        <w:spacing w:after="0" w:line="240" w:lineRule="auto"/>
        <w:rPr>
          <w:sz w:val="20"/>
          <w:szCs w:val="20"/>
          <w:lang w:val="en-GB"/>
        </w:rPr>
      </w:pPr>
      <w:r w:rsidRPr="00F67C85">
        <w:rPr>
          <w:sz w:val="20"/>
          <w:szCs w:val="20"/>
          <w:lang w:val="en-GB"/>
        </w:rPr>
        <w:t>-  T</w:t>
      </w:r>
      <w:r>
        <w:rPr>
          <w:sz w:val="20"/>
          <w:szCs w:val="20"/>
          <w:lang w:val="en-GB"/>
        </w:rPr>
        <w:t xml:space="preserve">est </w:t>
      </w:r>
      <w:proofErr w:type="spellStart"/>
      <w:r>
        <w:rPr>
          <w:sz w:val="20"/>
          <w:szCs w:val="20"/>
          <w:lang w:val="en-GB"/>
        </w:rPr>
        <w:t>Dickeya-Fullera</w:t>
      </w:r>
      <w:proofErr w:type="spellEnd"/>
    </w:p>
    <w:p w:rsidR="00F67C85" w:rsidP="00785337" w:rsidRDefault="00F67C85" w14:paraId="5003AA89" w14:textId="64D37A7A">
      <w:pPr>
        <w:spacing w:after="0" w:line="240" w:lineRule="auto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- Test </w:t>
      </w:r>
      <w:proofErr w:type="spellStart"/>
      <w:r w:rsidR="00A03028">
        <w:rPr>
          <w:sz w:val="20"/>
          <w:szCs w:val="20"/>
          <w:lang w:val="en-GB"/>
        </w:rPr>
        <w:t>Andersona-Darlinga</w:t>
      </w:r>
      <w:proofErr w:type="spellEnd"/>
    </w:p>
    <w:p w:rsidR="00A03028" w:rsidP="00785337" w:rsidRDefault="00A03028" w14:paraId="6A032718" w14:textId="77777777">
      <w:pPr>
        <w:spacing w:after="0" w:line="240" w:lineRule="auto"/>
        <w:rPr>
          <w:sz w:val="20"/>
          <w:szCs w:val="20"/>
          <w:lang w:val="en-GB"/>
        </w:rPr>
      </w:pPr>
    </w:p>
    <w:p w:rsidRPr="00A03028" w:rsidR="00A03028" w:rsidP="00785337" w:rsidRDefault="00A03028" w14:paraId="0BA5391B" w14:textId="7DAA7AB5">
      <w:pPr>
        <w:spacing w:after="0" w:line="240" w:lineRule="auto"/>
        <w:rPr>
          <w:sz w:val="20"/>
          <w:szCs w:val="20"/>
        </w:rPr>
      </w:pPr>
      <w:r w:rsidRPr="00A03028">
        <w:rPr>
          <w:sz w:val="20"/>
          <w:szCs w:val="20"/>
        </w:rPr>
        <w:t xml:space="preserve">Który z testów </w:t>
      </w:r>
      <w:r>
        <w:rPr>
          <w:sz w:val="20"/>
          <w:szCs w:val="20"/>
        </w:rPr>
        <w:t>niżej</w:t>
      </w:r>
      <w:r w:rsidRPr="00A03028">
        <w:rPr>
          <w:sz w:val="20"/>
          <w:szCs w:val="20"/>
        </w:rPr>
        <w:t xml:space="preserve"> b</w:t>
      </w:r>
      <w:r>
        <w:rPr>
          <w:sz w:val="20"/>
          <w:szCs w:val="20"/>
        </w:rPr>
        <w:t xml:space="preserve">ada skośność i </w:t>
      </w:r>
      <w:proofErr w:type="spellStart"/>
      <w:r>
        <w:rPr>
          <w:sz w:val="20"/>
          <w:szCs w:val="20"/>
        </w:rPr>
        <w:t>kurtozę</w:t>
      </w:r>
      <w:proofErr w:type="spellEnd"/>
      <w:r>
        <w:rPr>
          <w:sz w:val="20"/>
          <w:szCs w:val="20"/>
        </w:rPr>
        <w:t xml:space="preserve"> próby?</w:t>
      </w:r>
    </w:p>
    <w:p w:rsidRPr="00A03028" w:rsidR="00A03028" w:rsidP="00A03028" w:rsidRDefault="00A03028" w14:paraId="5ACA471D" w14:textId="77777777">
      <w:pPr>
        <w:spacing w:after="0" w:line="240" w:lineRule="auto"/>
        <w:rPr>
          <w:sz w:val="20"/>
          <w:szCs w:val="20"/>
          <w:lang w:val="en-GB"/>
        </w:rPr>
      </w:pPr>
      <w:r w:rsidRPr="00A03028">
        <w:rPr>
          <w:sz w:val="20"/>
          <w:szCs w:val="20"/>
          <w:lang w:val="en-GB"/>
        </w:rPr>
        <w:t>-  Test Shapiro-Wilka</w:t>
      </w:r>
    </w:p>
    <w:p w:rsidRPr="00A03028" w:rsidR="00A03028" w:rsidP="00A03028" w:rsidRDefault="00A03028" w14:paraId="1D16FB81" w14:textId="77777777">
      <w:pPr>
        <w:spacing w:after="0" w:line="240" w:lineRule="auto"/>
        <w:rPr>
          <w:sz w:val="20"/>
          <w:szCs w:val="20"/>
          <w:lang w:val="en-GB"/>
        </w:rPr>
      </w:pPr>
      <w:r w:rsidRPr="00A03028">
        <w:rPr>
          <w:sz w:val="20"/>
          <w:szCs w:val="20"/>
          <w:lang w:val="en-GB"/>
        </w:rPr>
        <w:t>-  Test U Manna-</w:t>
      </w:r>
      <w:proofErr w:type="spellStart"/>
      <w:r w:rsidRPr="00A03028">
        <w:rPr>
          <w:sz w:val="20"/>
          <w:szCs w:val="20"/>
          <w:lang w:val="en-GB"/>
        </w:rPr>
        <w:t>Whitneya</w:t>
      </w:r>
      <w:proofErr w:type="spellEnd"/>
    </w:p>
    <w:p w:rsidRPr="00A03028" w:rsidR="00A03028" w:rsidP="00A03028" w:rsidRDefault="00A03028" w14:paraId="15BB40C8" w14:textId="77777777">
      <w:pPr>
        <w:spacing w:after="0" w:line="240" w:lineRule="auto"/>
        <w:rPr>
          <w:sz w:val="20"/>
          <w:szCs w:val="20"/>
          <w:lang w:val="en-GB"/>
        </w:rPr>
      </w:pPr>
      <w:r w:rsidRPr="00A03028">
        <w:rPr>
          <w:sz w:val="20"/>
          <w:szCs w:val="20"/>
          <w:lang w:val="en-GB"/>
        </w:rPr>
        <w:t>-  Test K^2 D’Agostino</w:t>
      </w:r>
    </w:p>
    <w:p w:rsidRPr="00A03028" w:rsidR="00785337" w:rsidP="00A03028" w:rsidRDefault="00A03028" w14:paraId="3B7EDCE3" w14:textId="4F6D6C54">
      <w:pPr>
        <w:spacing w:after="0" w:line="240" w:lineRule="auto"/>
        <w:rPr>
          <w:sz w:val="20"/>
          <w:szCs w:val="20"/>
          <w:lang w:val="en-GB"/>
        </w:rPr>
      </w:pPr>
      <w:r w:rsidRPr="00A03028">
        <w:rPr>
          <w:sz w:val="20"/>
          <w:szCs w:val="20"/>
          <w:lang w:val="en-GB"/>
        </w:rPr>
        <w:t xml:space="preserve">-  Test </w:t>
      </w:r>
      <w:proofErr w:type="spellStart"/>
      <w:r w:rsidRPr="00A03028">
        <w:rPr>
          <w:sz w:val="20"/>
          <w:szCs w:val="20"/>
          <w:lang w:val="en-GB"/>
        </w:rPr>
        <w:t>Andersona-Darlinga</w:t>
      </w:r>
      <w:proofErr w:type="spellEnd"/>
    </w:p>
    <w:p w:rsidR="0066108A" w:rsidP="3514D464" w:rsidRDefault="00A03028" w14:paraId="44BF2EC3" w14:textId="5C48F9BD">
      <w:pPr>
        <w:pStyle w:val="Normalny"/>
        <w:spacing w:after="0" w:line="240" w:lineRule="auto"/>
        <w:rPr>
          <w:sz w:val="20"/>
          <w:szCs w:val="20"/>
        </w:rPr>
      </w:pPr>
      <w:r w:rsidRPr="3514D464" w:rsidR="00A03028">
        <w:rPr>
          <w:sz w:val="20"/>
          <w:szCs w:val="20"/>
        </w:rPr>
        <w:t>Który z testów korelacji wymaga uporządkowania rang według wielkości?</w:t>
      </w:r>
    </w:p>
    <w:p w:rsidR="00A03028" w:rsidP="00B11A84" w:rsidRDefault="00A03028" w14:paraId="79BD320A" w14:textId="7B35159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Test </w:t>
      </w:r>
      <w:proofErr w:type="spellStart"/>
      <w:r>
        <w:rPr>
          <w:sz w:val="20"/>
          <w:szCs w:val="20"/>
        </w:rPr>
        <w:t>Peardona</w:t>
      </w:r>
      <w:proofErr w:type="spellEnd"/>
    </w:p>
    <w:p w:rsidR="00A03028" w:rsidP="00B11A84" w:rsidRDefault="00A03028" w14:paraId="36928721" w14:textId="4887C209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Test </w:t>
      </w:r>
      <w:proofErr w:type="spellStart"/>
      <w:r>
        <w:rPr>
          <w:sz w:val="20"/>
          <w:szCs w:val="20"/>
        </w:rPr>
        <w:t>Spearmana</w:t>
      </w:r>
      <w:proofErr w:type="spellEnd"/>
    </w:p>
    <w:p w:rsidR="00A03028" w:rsidP="00B11A84" w:rsidRDefault="00A03028" w14:paraId="4762D703" w14:textId="0653A4E9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Test Kendalla </w:t>
      </w:r>
    </w:p>
    <w:p w:rsidR="00A03028" w:rsidP="00B11A84" w:rsidRDefault="00A03028" w14:paraId="3AC7C68F" w14:textId="77777777">
      <w:pPr>
        <w:spacing w:after="0" w:line="240" w:lineRule="auto"/>
        <w:rPr>
          <w:sz w:val="20"/>
          <w:szCs w:val="20"/>
        </w:rPr>
      </w:pPr>
    </w:p>
    <w:p w:rsidR="00A03028" w:rsidP="00B11A84" w:rsidRDefault="00AC77D5" w14:paraId="678B2215" w14:textId="0B5F96DE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Gdzie znajdują zastosowanie testy stacjonarne:</w:t>
      </w:r>
    </w:p>
    <w:p w:rsidR="00AC77D5" w:rsidP="00B11A84" w:rsidRDefault="00AC77D5" w14:paraId="3A001D09" w14:textId="3A41ABC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w analizie korelacji wielorakiej</w:t>
      </w:r>
    </w:p>
    <w:p w:rsidR="00AC77D5" w:rsidP="00B11A84" w:rsidRDefault="00AC77D5" w14:paraId="1337F8A2" w14:textId="092275EB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w analizie wariancji</w:t>
      </w:r>
    </w:p>
    <w:p w:rsidR="00AC77D5" w:rsidP="00B11A84" w:rsidRDefault="00AC77D5" w14:paraId="4AA8DDD8" w14:textId="26F179B9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w analizie szeregów czasowych</w:t>
      </w:r>
    </w:p>
    <w:p w:rsidR="00AC77D5" w:rsidP="00B11A84" w:rsidRDefault="00AC77D5" w14:paraId="1E37D54B" w14:textId="5F5CFA8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w analizie kowariancji</w:t>
      </w:r>
    </w:p>
    <w:p w:rsidR="00AC77D5" w:rsidP="00B11A84" w:rsidRDefault="00AC77D5" w14:paraId="61D598D1" w14:textId="77777777">
      <w:pPr>
        <w:spacing w:after="0" w:line="240" w:lineRule="auto"/>
        <w:rPr>
          <w:sz w:val="20"/>
          <w:szCs w:val="20"/>
        </w:rPr>
      </w:pPr>
    </w:p>
    <w:p w:rsidR="00AC77D5" w:rsidP="00B11A84" w:rsidRDefault="00AC77D5" w14:paraId="760ABF43" w14:textId="3CF9479B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Które założenie nie jest istotne dla przeprowadzenia testu Studenta?</w:t>
      </w:r>
    </w:p>
    <w:p w:rsidRPr="00AC77D5" w:rsidR="00AC77D5" w:rsidP="00AC77D5" w:rsidRDefault="00AC77D5" w14:paraId="3C1D0590" w14:textId="7AA16C5B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</w:t>
      </w:r>
      <w:r w:rsidRPr="00AC77D5">
        <w:rPr>
          <w:sz w:val="20"/>
          <w:szCs w:val="20"/>
        </w:rPr>
        <w:t>Obserwacje w każdej próbie są niezależne i równomiernie rozłożone.</w:t>
      </w:r>
    </w:p>
    <w:p w:rsidRPr="00AC77D5" w:rsidR="00AC77D5" w:rsidP="00AC77D5" w:rsidRDefault="00AC77D5" w14:paraId="406B29F2" w14:textId="725014FF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</w:t>
      </w:r>
      <w:r w:rsidRPr="00AC77D5">
        <w:rPr>
          <w:sz w:val="20"/>
          <w:szCs w:val="20"/>
        </w:rPr>
        <w:t>Obserwacje w każdej próbie mają rozkład normalny.</w:t>
      </w:r>
    </w:p>
    <w:p w:rsidRPr="00AC77D5" w:rsidR="00AC77D5" w:rsidP="00AC77D5" w:rsidRDefault="00AC77D5" w14:paraId="6A351170" w14:textId="613BC99D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</w:t>
      </w:r>
      <w:r w:rsidRPr="00AC77D5">
        <w:rPr>
          <w:sz w:val="20"/>
          <w:szCs w:val="20"/>
        </w:rPr>
        <w:t>Obserwacje w każdej próbie mają taką samą wariancję.</w:t>
      </w:r>
    </w:p>
    <w:p w:rsidR="00AC77D5" w:rsidP="00AC77D5" w:rsidRDefault="00AC77D5" w14:paraId="34636550" w14:textId="52C1141A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</w:t>
      </w:r>
      <w:r w:rsidRPr="00AC77D5">
        <w:rPr>
          <w:sz w:val="20"/>
          <w:szCs w:val="20"/>
        </w:rPr>
        <w:t>Obserwacje w każdej próbie są sparowane.</w:t>
      </w:r>
    </w:p>
    <w:p w:rsidR="00AC77D5" w:rsidP="00AC77D5" w:rsidRDefault="00AC77D5" w14:paraId="60819B0F" w14:textId="77777777">
      <w:pPr>
        <w:spacing w:after="0" w:line="240" w:lineRule="auto"/>
        <w:rPr>
          <w:sz w:val="20"/>
          <w:szCs w:val="20"/>
        </w:rPr>
      </w:pPr>
    </w:p>
    <w:p w:rsidR="00AC77D5" w:rsidP="00AC77D5" w:rsidRDefault="00AC77D5" w14:paraId="473F5345" w14:textId="5E6CE79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Który test nie zakłada normalnego rozkładu próby?</w:t>
      </w:r>
    </w:p>
    <w:p w:rsidR="00AC77D5" w:rsidP="00AC77D5" w:rsidRDefault="00AC77D5" w14:paraId="0C83DB07" w14:textId="279AB13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</w:t>
      </w:r>
      <w:r w:rsidR="00244788">
        <w:rPr>
          <w:sz w:val="20"/>
          <w:szCs w:val="20"/>
        </w:rPr>
        <w:t xml:space="preserve"> </w:t>
      </w:r>
      <w:r>
        <w:rPr>
          <w:sz w:val="20"/>
          <w:szCs w:val="20"/>
        </w:rPr>
        <w:t>T</w:t>
      </w:r>
      <w:r w:rsidR="00244788">
        <w:rPr>
          <w:sz w:val="20"/>
          <w:szCs w:val="20"/>
        </w:rPr>
        <w:t>e</w:t>
      </w:r>
      <w:r>
        <w:rPr>
          <w:sz w:val="20"/>
          <w:szCs w:val="20"/>
        </w:rPr>
        <w:t>st t-Studenta</w:t>
      </w:r>
    </w:p>
    <w:p w:rsidR="00AC77D5" w:rsidP="00AC77D5" w:rsidRDefault="00AC77D5" w14:paraId="33E0C3BB" w14:textId="54DB0B8C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</w:t>
      </w:r>
      <w:r w:rsidR="00244788">
        <w:rPr>
          <w:sz w:val="20"/>
          <w:szCs w:val="20"/>
        </w:rPr>
        <w:t xml:space="preserve"> Test ANOVA</w:t>
      </w:r>
    </w:p>
    <w:p w:rsidR="00244788" w:rsidP="00AC77D5" w:rsidRDefault="00244788" w14:paraId="5901C904" w14:textId="3467E2A2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Test Z</w:t>
      </w:r>
    </w:p>
    <w:p w:rsidR="00244788" w:rsidP="00244788" w:rsidRDefault="00244788" w14:paraId="5DF186CD" w14:textId="71020D0D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Test Kruskala-</w:t>
      </w:r>
      <w:proofErr w:type="spellStart"/>
      <w:r>
        <w:rPr>
          <w:sz w:val="20"/>
          <w:szCs w:val="20"/>
        </w:rPr>
        <w:t>Wallisa</w:t>
      </w:r>
      <w:proofErr w:type="spellEnd"/>
    </w:p>
    <w:p w:rsidR="00244788" w:rsidP="00244788" w:rsidRDefault="00244788" w14:paraId="18C53497" w14:textId="77777777">
      <w:pPr>
        <w:spacing w:after="0" w:line="240" w:lineRule="auto"/>
        <w:rPr>
          <w:sz w:val="20"/>
          <w:szCs w:val="20"/>
        </w:rPr>
      </w:pPr>
    </w:p>
    <w:p w:rsidR="00244788" w:rsidP="00244788" w:rsidRDefault="00244788" w14:paraId="0B61A966" w14:textId="280F3E8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Ilość klastrów w grupowaniu hierarchicznym regulujemy za pomocą:</w:t>
      </w:r>
    </w:p>
    <w:p w:rsidR="00244788" w:rsidP="00244788" w:rsidRDefault="00244788" w14:paraId="567B3B2D" w14:textId="6A770EC6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odległości Euklidesa</w:t>
      </w:r>
    </w:p>
    <w:p w:rsidR="00244788" w:rsidP="00244788" w:rsidRDefault="00244788" w14:paraId="3BB9DD3E" w14:textId="13E0DE4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progu odcięcia ilości klastrów na dendrogramie (</w:t>
      </w:r>
      <w:proofErr w:type="spellStart"/>
      <w:r>
        <w:rPr>
          <w:sz w:val="20"/>
          <w:szCs w:val="20"/>
        </w:rPr>
        <w:t>treshold</w:t>
      </w:r>
      <w:proofErr w:type="spellEnd"/>
      <w:r>
        <w:rPr>
          <w:sz w:val="20"/>
          <w:szCs w:val="20"/>
        </w:rPr>
        <w:t>)</w:t>
      </w:r>
    </w:p>
    <w:p w:rsidR="00244788" w:rsidP="00244788" w:rsidRDefault="00244788" w14:paraId="1957BC65" w14:textId="2266230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współczynnika Daviesa-</w:t>
      </w:r>
      <w:proofErr w:type="spellStart"/>
      <w:r>
        <w:rPr>
          <w:sz w:val="20"/>
          <w:szCs w:val="20"/>
        </w:rPr>
        <w:t>Bouldina</w:t>
      </w:r>
      <w:proofErr w:type="spellEnd"/>
    </w:p>
    <w:p w:rsidR="00244788" w:rsidP="00244788" w:rsidRDefault="00244788" w14:paraId="74E1933E" w14:textId="77777777">
      <w:pPr>
        <w:spacing w:after="0" w:line="240" w:lineRule="auto"/>
        <w:rPr>
          <w:sz w:val="20"/>
          <w:szCs w:val="20"/>
        </w:rPr>
      </w:pPr>
    </w:p>
    <w:p w:rsidR="00244788" w:rsidP="00244788" w:rsidRDefault="00E6592A" w14:paraId="3C6E037E" w14:textId="41C5E2DA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naliza wielowymiarowa nie pozwala na znajdywanie ukrytych wzorców w danych:</w:t>
      </w:r>
    </w:p>
    <w:p w:rsidR="00E6592A" w:rsidP="00244788" w:rsidRDefault="00E6592A" w14:paraId="2FB4AF84" w14:textId="43E9408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tylko numerycznych</w:t>
      </w:r>
    </w:p>
    <w:p w:rsidR="00E6592A" w:rsidP="00244788" w:rsidRDefault="00E6592A" w14:paraId="72E100AE" w14:textId="16E42A10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tylko kategorycznych </w:t>
      </w:r>
    </w:p>
    <w:p w:rsidR="00E6592A" w:rsidP="00244788" w:rsidRDefault="00E6592A" w14:paraId="49690BFE" w14:textId="3E1978F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numerycznych i kategorycznych razem</w:t>
      </w:r>
    </w:p>
    <w:p w:rsidR="00E6592A" w:rsidP="00244788" w:rsidRDefault="00E6592A" w14:paraId="73D7C4DB" w14:textId="3DA3FCAA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pozwala na wszystkie powyższe układy danych</w:t>
      </w:r>
    </w:p>
    <w:p w:rsidR="00E6592A" w:rsidP="00244788" w:rsidRDefault="00E6592A" w14:paraId="23A1BD15" w14:textId="77777777">
      <w:pPr>
        <w:spacing w:after="0" w:line="240" w:lineRule="auto"/>
        <w:rPr>
          <w:sz w:val="20"/>
          <w:szCs w:val="20"/>
        </w:rPr>
      </w:pPr>
    </w:p>
    <w:p w:rsidR="00E6592A" w:rsidP="00244788" w:rsidRDefault="005E21D8" w14:paraId="3388A9B3" w14:textId="099B984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naliza Głównych Składowych nie ma znaczenia dla:</w:t>
      </w:r>
    </w:p>
    <w:p w:rsidR="005E21D8" w:rsidP="00244788" w:rsidRDefault="005E21D8" w14:paraId="28689BDD" w14:textId="0B1B27DB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redukcji ilości zmiennych</w:t>
      </w:r>
    </w:p>
    <w:p w:rsidR="005E21D8" w:rsidP="00244788" w:rsidRDefault="005E21D8" w14:paraId="1366E192" w14:textId="4716C34D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</w:t>
      </w:r>
      <w:r w:rsidR="00BD5785">
        <w:rPr>
          <w:sz w:val="20"/>
          <w:szCs w:val="20"/>
        </w:rPr>
        <w:t>korelacji między</w:t>
      </w:r>
      <w:r>
        <w:rPr>
          <w:sz w:val="20"/>
          <w:szCs w:val="20"/>
        </w:rPr>
        <w:t xml:space="preserve"> zmienny</w:t>
      </w:r>
      <w:r w:rsidR="001D641D">
        <w:rPr>
          <w:sz w:val="20"/>
          <w:szCs w:val="20"/>
        </w:rPr>
        <w:t>mi</w:t>
      </w:r>
    </w:p>
    <w:p w:rsidR="005E21D8" w:rsidP="00244788" w:rsidRDefault="005E21D8" w14:paraId="6E259242" w14:textId="0EF73C59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wykrywania trendów w zestawie danych</w:t>
      </w:r>
    </w:p>
    <w:p w:rsidR="005E21D8" w:rsidP="00244788" w:rsidRDefault="005E21D8" w14:paraId="5AA96BA8" w14:textId="75FDAA5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analizy wielowymiarowej danych</w:t>
      </w:r>
    </w:p>
    <w:p w:rsidR="005E21D8" w:rsidP="00244788" w:rsidRDefault="005E21D8" w14:paraId="18BA2339" w14:textId="77777777">
      <w:pPr>
        <w:spacing w:after="0" w:line="240" w:lineRule="auto"/>
        <w:rPr>
          <w:sz w:val="20"/>
          <w:szCs w:val="20"/>
        </w:rPr>
      </w:pPr>
    </w:p>
    <w:p w:rsidR="005E21D8" w:rsidP="00244788" w:rsidRDefault="005E21D8" w14:paraId="0B32A6CD" w14:textId="77777777">
      <w:pPr>
        <w:spacing w:after="0" w:line="240" w:lineRule="auto"/>
        <w:rPr>
          <w:sz w:val="20"/>
          <w:szCs w:val="20"/>
        </w:rPr>
      </w:pPr>
    </w:p>
    <w:p w:rsidR="00244788" w:rsidP="00244788" w:rsidRDefault="00244788" w14:paraId="7BF53716" w14:textId="77777777">
      <w:pPr>
        <w:spacing w:after="0" w:line="240" w:lineRule="auto"/>
        <w:rPr>
          <w:sz w:val="20"/>
          <w:szCs w:val="20"/>
        </w:rPr>
      </w:pPr>
    </w:p>
    <w:p w:rsidRPr="00244788" w:rsidR="00244788" w:rsidP="00244788" w:rsidRDefault="00244788" w14:paraId="03783FB6" w14:textId="77777777">
      <w:pPr>
        <w:spacing w:after="0" w:line="240" w:lineRule="auto"/>
        <w:rPr>
          <w:sz w:val="20"/>
          <w:szCs w:val="20"/>
        </w:rPr>
      </w:pPr>
    </w:p>
    <w:sectPr w:rsidRPr="00244788" w:rsidR="00244788" w:rsidSect="0066108A">
      <w:pgSz w:w="11906" w:h="16838" w:orient="portrait"/>
      <w:pgMar w:top="720" w:right="720" w:bottom="720" w:left="720" w:header="708" w:footer="708" w:gutter="0"/>
      <w:cols w:space="708" w:num="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634D5B" w:rsidP="00D728C7" w:rsidRDefault="00634D5B" w14:paraId="3607EFC3" w14:textId="77777777">
      <w:pPr>
        <w:spacing w:after="0" w:line="240" w:lineRule="auto"/>
      </w:pPr>
      <w:r>
        <w:separator/>
      </w:r>
    </w:p>
  </w:endnote>
  <w:endnote w:type="continuationSeparator" w:id="0">
    <w:p w:rsidR="00634D5B" w:rsidP="00D728C7" w:rsidRDefault="00634D5B" w14:paraId="50087E8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634D5B" w:rsidP="00D728C7" w:rsidRDefault="00634D5B" w14:paraId="73C3A7C5" w14:textId="77777777">
      <w:pPr>
        <w:spacing w:after="0" w:line="240" w:lineRule="auto"/>
      </w:pPr>
      <w:r>
        <w:separator/>
      </w:r>
    </w:p>
  </w:footnote>
  <w:footnote w:type="continuationSeparator" w:id="0">
    <w:p w:rsidR="00634D5B" w:rsidP="00D728C7" w:rsidRDefault="00634D5B" w14:paraId="39B9A1F0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13557C8"/>
    <w:multiLevelType w:val="hybridMultilevel"/>
    <w:tmpl w:val="325A00F6"/>
    <w:lvl w:ilvl="0" w:tplc="B02C34CE">
      <w:numFmt w:val="bullet"/>
      <w:lvlText w:val="-"/>
      <w:lvlJc w:val="left"/>
      <w:pPr>
        <w:ind w:left="76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796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516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236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2956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676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396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116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5836" w:hanging="360"/>
      </w:pPr>
      <w:rPr>
        <w:rFonts w:hint="default" w:ascii="Wingdings" w:hAnsi="Wingdings"/>
      </w:rPr>
    </w:lvl>
  </w:abstractNum>
  <w:abstractNum w:abstractNumId="1" w15:restartNumberingAfterBreak="0">
    <w:nsid w:val="47716D7B"/>
    <w:multiLevelType w:val="hybridMultilevel"/>
    <w:tmpl w:val="29F023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AE7649"/>
    <w:multiLevelType w:val="hybridMultilevel"/>
    <w:tmpl w:val="92F08A52"/>
    <w:lvl w:ilvl="0" w:tplc="3C40D100">
      <w:numFmt w:val="bullet"/>
      <w:lvlText w:val="-"/>
      <w:lvlJc w:val="left"/>
      <w:pPr>
        <w:ind w:left="76" w:hanging="360"/>
      </w:pPr>
      <w:rPr>
        <w:rFonts w:hint="default" w:ascii="Calibri" w:hAnsi="Calibri" w:cs="Calibri" w:eastAsiaTheme="minorHAnsi"/>
      </w:rPr>
    </w:lvl>
    <w:lvl w:ilvl="1" w:tplc="08090003" w:tentative="1">
      <w:start w:val="1"/>
      <w:numFmt w:val="bullet"/>
      <w:lvlText w:val="o"/>
      <w:lvlJc w:val="left"/>
      <w:pPr>
        <w:ind w:left="796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516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236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2956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676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396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116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5836" w:hanging="360"/>
      </w:pPr>
      <w:rPr>
        <w:rFonts w:hint="default" w:ascii="Wingdings" w:hAnsi="Wingdings"/>
      </w:rPr>
    </w:lvl>
  </w:abstractNum>
  <w:num w:numId="1" w16cid:durableId="1690982819">
    <w:abstractNumId w:val="1"/>
  </w:num>
  <w:num w:numId="2" w16cid:durableId="143668117">
    <w:abstractNumId w:val="2"/>
  </w:num>
  <w:num w:numId="3" w16cid:durableId="10758625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xNzIHAktDUzNLYyUdpeDU4uLM/DyQAuNaAD1YaVosAAAA"/>
  </w:docVars>
  <w:rsids>
    <w:rsidRoot w:val="00697044"/>
    <w:rsid w:val="00006F47"/>
    <w:rsid w:val="00062ABF"/>
    <w:rsid w:val="0008294A"/>
    <w:rsid w:val="000C701D"/>
    <w:rsid w:val="000E1DDF"/>
    <w:rsid w:val="000E68FE"/>
    <w:rsid w:val="00102FF4"/>
    <w:rsid w:val="001A5D0A"/>
    <w:rsid w:val="001D641D"/>
    <w:rsid w:val="00244788"/>
    <w:rsid w:val="00380B8D"/>
    <w:rsid w:val="004A33C7"/>
    <w:rsid w:val="00507778"/>
    <w:rsid w:val="00543B66"/>
    <w:rsid w:val="005A510D"/>
    <w:rsid w:val="005E21D8"/>
    <w:rsid w:val="006125EE"/>
    <w:rsid w:val="00634D5B"/>
    <w:rsid w:val="0066108A"/>
    <w:rsid w:val="00697044"/>
    <w:rsid w:val="007212F6"/>
    <w:rsid w:val="00785337"/>
    <w:rsid w:val="008D5B29"/>
    <w:rsid w:val="00907F48"/>
    <w:rsid w:val="00A03028"/>
    <w:rsid w:val="00AC77D5"/>
    <w:rsid w:val="00B04CAE"/>
    <w:rsid w:val="00B11A84"/>
    <w:rsid w:val="00B3069F"/>
    <w:rsid w:val="00BA1061"/>
    <w:rsid w:val="00BD5785"/>
    <w:rsid w:val="00BF27C6"/>
    <w:rsid w:val="00D728C7"/>
    <w:rsid w:val="00E568C4"/>
    <w:rsid w:val="00E6592A"/>
    <w:rsid w:val="00EF6A6F"/>
    <w:rsid w:val="00F67C85"/>
    <w:rsid w:val="00FB6CE3"/>
    <w:rsid w:val="00FE33E3"/>
    <w:rsid w:val="3514D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05F02E"/>
  <w15:chartTrackingRefBased/>
  <w15:docId w15:val="{C8D1C97B-388D-4FB7-BC7F-061C2E2F4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ny" w:default="1">
    <w:name w:val="Normal"/>
    <w:qFormat/>
    <w:rsid w:val="00A03028"/>
  </w:style>
  <w:style w:type="paragraph" w:styleId="Nagwek1">
    <w:name w:val="heading 1"/>
    <w:basedOn w:val="Normalny"/>
    <w:next w:val="Normalny"/>
    <w:link w:val="Nagwek1Znak"/>
    <w:uiPriority w:val="9"/>
    <w:qFormat/>
    <w:rsid w:val="00697044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2E74B5" w:themeColor="accent1" w:themeShade="BF"/>
      <w:sz w:val="40"/>
      <w:szCs w:val="40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697044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97044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69704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697044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69704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69704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69704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69704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omylnaczcionkaakapitu" w:default="1">
    <w:name w:val="Default Paragraph Font"/>
    <w:uiPriority w:val="1"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character" w:styleId="Nagwek1Znak" w:customStyle="1">
    <w:name w:val="Nagłówek 1 Znak"/>
    <w:basedOn w:val="Domylnaczcionkaakapitu"/>
    <w:link w:val="Nagwek1"/>
    <w:uiPriority w:val="9"/>
    <w:rsid w:val="00697044"/>
    <w:rPr>
      <w:rFonts w:asciiTheme="majorHAnsi" w:hAnsiTheme="majorHAnsi" w:eastAsiaTheme="majorEastAsia" w:cstheme="majorBidi"/>
      <w:color w:val="2E74B5" w:themeColor="accent1" w:themeShade="BF"/>
      <w:sz w:val="40"/>
      <w:szCs w:val="40"/>
    </w:rPr>
  </w:style>
  <w:style w:type="character" w:styleId="Nagwek2Znak" w:customStyle="1">
    <w:name w:val="Nagłówek 2 Znak"/>
    <w:basedOn w:val="Domylnaczcionkaakapitu"/>
    <w:link w:val="Nagwek2"/>
    <w:uiPriority w:val="9"/>
    <w:semiHidden/>
    <w:rsid w:val="00697044"/>
    <w:rPr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w:type="character" w:styleId="Nagwek3Znak" w:customStyle="1">
    <w:name w:val="Nagłówek 3 Znak"/>
    <w:basedOn w:val="Domylnaczcionkaakapitu"/>
    <w:link w:val="Nagwek3"/>
    <w:uiPriority w:val="9"/>
    <w:semiHidden/>
    <w:rsid w:val="00697044"/>
    <w:rPr>
      <w:rFonts w:eastAsiaTheme="majorEastAsia" w:cstheme="majorBidi"/>
      <w:color w:val="2E74B5" w:themeColor="accent1" w:themeShade="BF"/>
      <w:sz w:val="28"/>
      <w:szCs w:val="28"/>
    </w:rPr>
  </w:style>
  <w:style w:type="character" w:styleId="Nagwek4Znak" w:customStyle="1">
    <w:name w:val="Nagłówek 4 Znak"/>
    <w:basedOn w:val="Domylnaczcionkaakapitu"/>
    <w:link w:val="Nagwek4"/>
    <w:uiPriority w:val="9"/>
    <w:semiHidden/>
    <w:rsid w:val="00697044"/>
    <w:rPr>
      <w:rFonts w:eastAsiaTheme="majorEastAsia" w:cstheme="majorBidi"/>
      <w:i/>
      <w:iCs/>
      <w:color w:val="2E74B5" w:themeColor="accent1" w:themeShade="BF"/>
    </w:rPr>
  </w:style>
  <w:style w:type="character" w:styleId="Nagwek5Znak" w:customStyle="1">
    <w:name w:val="Nagłówek 5 Znak"/>
    <w:basedOn w:val="Domylnaczcionkaakapitu"/>
    <w:link w:val="Nagwek5"/>
    <w:uiPriority w:val="9"/>
    <w:semiHidden/>
    <w:rsid w:val="00697044"/>
    <w:rPr>
      <w:rFonts w:eastAsiaTheme="majorEastAsia" w:cstheme="majorBidi"/>
      <w:color w:val="2E74B5" w:themeColor="accent1" w:themeShade="BF"/>
    </w:rPr>
  </w:style>
  <w:style w:type="character" w:styleId="Nagwek6Znak" w:customStyle="1">
    <w:name w:val="Nagłówek 6 Znak"/>
    <w:basedOn w:val="Domylnaczcionkaakapitu"/>
    <w:link w:val="Nagwek6"/>
    <w:uiPriority w:val="9"/>
    <w:semiHidden/>
    <w:rsid w:val="00697044"/>
    <w:rPr>
      <w:rFonts w:eastAsiaTheme="majorEastAsia" w:cstheme="majorBidi"/>
      <w:i/>
      <w:iCs/>
      <w:color w:val="595959" w:themeColor="text1" w:themeTint="A6"/>
    </w:rPr>
  </w:style>
  <w:style w:type="character" w:styleId="Nagwek7Znak" w:customStyle="1">
    <w:name w:val="Nagłówek 7 Znak"/>
    <w:basedOn w:val="Domylnaczcionkaakapitu"/>
    <w:link w:val="Nagwek7"/>
    <w:uiPriority w:val="9"/>
    <w:semiHidden/>
    <w:rsid w:val="00697044"/>
    <w:rPr>
      <w:rFonts w:eastAsiaTheme="majorEastAsia" w:cstheme="majorBidi"/>
      <w:color w:val="595959" w:themeColor="text1" w:themeTint="A6"/>
    </w:rPr>
  </w:style>
  <w:style w:type="character" w:styleId="Nagwek8Znak" w:customStyle="1">
    <w:name w:val="Nagłówek 8 Znak"/>
    <w:basedOn w:val="Domylnaczcionkaakapitu"/>
    <w:link w:val="Nagwek8"/>
    <w:uiPriority w:val="9"/>
    <w:semiHidden/>
    <w:rsid w:val="00697044"/>
    <w:rPr>
      <w:rFonts w:eastAsiaTheme="majorEastAsia" w:cstheme="majorBidi"/>
      <w:i/>
      <w:iCs/>
      <w:color w:val="272727" w:themeColor="text1" w:themeTint="D8"/>
    </w:rPr>
  </w:style>
  <w:style w:type="character" w:styleId="Nagwek9Znak" w:customStyle="1">
    <w:name w:val="Nagłówek 9 Znak"/>
    <w:basedOn w:val="Domylnaczcionkaakapitu"/>
    <w:link w:val="Nagwek9"/>
    <w:uiPriority w:val="9"/>
    <w:semiHidden/>
    <w:rsid w:val="00697044"/>
    <w:rPr>
      <w:rFonts w:eastAsiaTheme="majorEastAsia" w:cstheme="majorBidi"/>
      <w:color w:val="272727" w:themeColor="text1" w:themeTint="D8"/>
    </w:rPr>
  </w:style>
  <w:style w:type="paragraph" w:styleId="Tytu">
    <w:name w:val="Title"/>
    <w:basedOn w:val="Normalny"/>
    <w:next w:val="Normalny"/>
    <w:link w:val="TytuZnak"/>
    <w:uiPriority w:val="10"/>
    <w:qFormat/>
    <w:rsid w:val="00697044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ytuZnak" w:customStyle="1">
    <w:name w:val="Tytuł Znak"/>
    <w:basedOn w:val="Domylnaczcionkaakapitu"/>
    <w:link w:val="Tytu"/>
    <w:uiPriority w:val="10"/>
    <w:rsid w:val="00697044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69704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PodtytuZnak" w:customStyle="1">
    <w:name w:val="Podtytuł Znak"/>
    <w:basedOn w:val="Domylnaczcionkaakapitu"/>
    <w:link w:val="Podtytu"/>
    <w:uiPriority w:val="11"/>
    <w:rsid w:val="0069704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ytat">
    <w:name w:val="Quote"/>
    <w:basedOn w:val="Normalny"/>
    <w:next w:val="Normalny"/>
    <w:link w:val="CytatZnak"/>
    <w:uiPriority w:val="29"/>
    <w:qFormat/>
    <w:rsid w:val="00697044"/>
    <w:pPr>
      <w:spacing w:before="160"/>
      <w:jc w:val="center"/>
    </w:pPr>
    <w:rPr>
      <w:i/>
      <w:iCs/>
      <w:color w:val="404040" w:themeColor="text1" w:themeTint="BF"/>
    </w:rPr>
  </w:style>
  <w:style w:type="character" w:styleId="CytatZnak" w:customStyle="1">
    <w:name w:val="Cytat Znak"/>
    <w:basedOn w:val="Domylnaczcionkaakapitu"/>
    <w:link w:val="Cytat"/>
    <w:uiPriority w:val="29"/>
    <w:rsid w:val="00697044"/>
    <w:rPr>
      <w:i/>
      <w:iCs/>
      <w:color w:val="404040" w:themeColor="text1" w:themeTint="BF"/>
    </w:rPr>
  </w:style>
  <w:style w:type="paragraph" w:styleId="Akapitzlist">
    <w:name w:val="List Paragraph"/>
    <w:basedOn w:val="Normalny"/>
    <w:uiPriority w:val="34"/>
    <w:qFormat/>
    <w:rsid w:val="00697044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697044"/>
    <w:rPr>
      <w:i/>
      <w:iCs/>
      <w:color w:val="2E74B5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697044"/>
    <w:pPr>
      <w:pBdr>
        <w:top w:val="single" w:color="2E74B5" w:themeColor="accent1" w:themeShade="BF" w:sz="4" w:space="10"/>
        <w:bottom w:val="single" w:color="2E74B5" w:themeColor="accent1" w:themeShade="BF" w:sz="4" w:space="10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styleId="CytatintensywnyZnak" w:customStyle="1">
    <w:name w:val="Cytat intensywny Znak"/>
    <w:basedOn w:val="Domylnaczcionkaakapitu"/>
    <w:link w:val="Cytatintensywny"/>
    <w:uiPriority w:val="30"/>
    <w:rsid w:val="00697044"/>
    <w:rPr>
      <w:i/>
      <w:iCs/>
      <w:color w:val="2E74B5" w:themeColor="accent1" w:themeShade="BF"/>
    </w:rPr>
  </w:style>
  <w:style w:type="character" w:styleId="Odwoanieintensywne">
    <w:name w:val="Intense Reference"/>
    <w:basedOn w:val="Domylnaczcionkaakapitu"/>
    <w:uiPriority w:val="32"/>
    <w:qFormat/>
    <w:rsid w:val="00697044"/>
    <w:rPr>
      <w:b/>
      <w:bCs/>
      <w:smallCaps/>
      <w:color w:val="2E74B5" w:themeColor="accent1" w:themeShade="BF"/>
      <w:spacing w:val="5"/>
    </w:rPr>
  </w:style>
  <w:style w:type="paragraph" w:styleId="Nagwek">
    <w:name w:val="header"/>
    <w:basedOn w:val="Normalny"/>
    <w:link w:val="NagwekZnak"/>
    <w:uiPriority w:val="99"/>
    <w:unhideWhenUsed/>
    <w:rsid w:val="00D728C7"/>
    <w:pPr>
      <w:tabs>
        <w:tab w:val="center" w:pos="4536"/>
        <w:tab w:val="right" w:pos="9072"/>
      </w:tabs>
      <w:spacing w:after="0" w:line="240" w:lineRule="auto"/>
    </w:pPr>
  </w:style>
  <w:style w:type="character" w:styleId="NagwekZnak" w:customStyle="1">
    <w:name w:val="Nagłówek Znak"/>
    <w:basedOn w:val="Domylnaczcionkaakapitu"/>
    <w:link w:val="Nagwek"/>
    <w:uiPriority w:val="99"/>
    <w:rsid w:val="00D728C7"/>
  </w:style>
  <w:style w:type="paragraph" w:styleId="Stopka">
    <w:name w:val="footer"/>
    <w:basedOn w:val="Normalny"/>
    <w:link w:val="StopkaZnak"/>
    <w:uiPriority w:val="99"/>
    <w:unhideWhenUsed/>
    <w:rsid w:val="00D728C7"/>
    <w:pPr>
      <w:tabs>
        <w:tab w:val="center" w:pos="4536"/>
        <w:tab w:val="right" w:pos="9072"/>
      </w:tabs>
      <w:spacing w:after="0" w:line="240" w:lineRule="auto"/>
    </w:pPr>
  </w:style>
  <w:style w:type="character" w:styleId="StopkaZnak" w:customStyle="1">
    <w:name w:val="Stopka Znak"/>
    <w:basedOn w:val="Domylnaczcionkaakapitu"/>
    <w:link w:val="Stopka"/>
    <w:uiPriority w:val="99"/>
    <w:rsid w:val="00D728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3.xml" Id="rId11" /><Relationship Type="http://schemas.openxmlformats.org/officeDocument/2006/relationships/footnotes" Target="footnotes.xml" Id="rId5" /><Relationship Type="http://schemas.openxmlformats.org/officeDocument/2006/relationships/customXml" Target="../customXml/item2.xml" Id="rId10" /><Relationship Type="http://schemas.openxmlformats.org/officeDocument/2006/relationships/webSettings" Target="webSettings.xml" Id="rId4" /><Relationship Type="http://schemas.openxmlformats.org/officeDocument/2006/relationships/customXml" Target="../customXml/item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C02A7296B43274A9902EEFE6B56D06D" ma:contentTypeVersion="4" ma:contentTypeDescription="Utwórz nowy dokument." ma:contentTypeScope="" ma:versionID="ade2107371280a0cad3311aa023f9e03">
  <xsd:schema xmlns:xsd="http://www.w3.org/2001/XMLSchema" xmlns:xs="http://www.w3.org/2001/XMLSchema" xmlns:p="http://schemas.microsoft.com/office/2006/metadata/properties" xmlns:ns2="9813fa07-d397-4831-b286-f81540cf046a" targetNamespace="http://schemas.microsoft.com/office/2006/metadata/properties" ma:root="true" ma:fieldsID="11d090665d10b4431f292b0290fd0da2" ns2:_="">
    <xsd:import namespace="9813fa07-d397-4831-b286-f81540cf04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13fa07-d397-4831-b286-f81540cf04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BF737B-B39A-42C3-B3E8-21446B2CA643}"/>
</file>

<file path=customXml/itemProps2.xml><?xml version="1.0" encoding="utf-8"?>
<ds:datastoreItem xmlns:ds="http://schemas.openxmlformats.org/officeDocument/2006/customXml" ds:itemID="{3C7DAB0D-94A9-41FB-B961-D68BF2CF324A}"/>
</file>

<file path=customXml/itemProps3.xml><?xml version="1.0" encoding="utf-8"?>
<ds:datastoreItem xmlns:ds="http://schemas.openxmlformats.org/officeDocument/2006/customXml" ds:itemID="{396B39EF-ED57-41BB-8755-4426D6CC3BB7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rek Kruk</dc:creator>
  <keywords/>
  <dc:description/>
  <lastModifiedBy>Dominik Dybowski</lastModifiedBy>
  <revision>18</revision>
  <lastPrinted>2024-11-19T13:13:00.0000000Z</lastPrinted>
  <dcterms:created xsi:type="dcterms:W3CDTF">2024-11-19T06:52:00.0000000Z</dcterms:created>
  <dcterms:modified xsi:type="dcterms:W3CDTF">2024-11-27T16:00:33.849862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02A7296B43274A9902EEFE6B56D06D</vt:lpwstr>
  </property>
</Properties>
</file>